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4143" w:rsidRDefault="005B4143" w:rsidP="005B4143">
      <w:pPr>
        <w:jc w:val="center"/>
        <w:rPr>
          <w:rFonts w:ascii="Calibri" w:eastAsia="Calibri" w:hAnsi="Calibri" w:cs="Calibri"/>
          <w:color w:val="000000"/>
          <w:sz w:val="28"/>
          <w:szCs w:val="28"/>
          <w:shd w:val="clear" w:color="auto" w:fill="FFFFFF"/>
        </w:rPr>
      </w:pPr>
      <w:r>
        <w:rPr>
          <w:rFonts w:ascii="Calibri" w:eastAsia="Calibri" w:hAnsi="Calibri" w:cs="Calibri"/>
          <w:color w:val="000000"/>
          <w:sz w:val="28"/>
          <w:szCs w:val="28"/>
          <w:shd w:val="clear" w:color="auto" w:fill="FFFFFF"/>
        </w:rPr>
        <w:t>ERASMUS+ KA108</w:t>
      </w:r>
    </w:p>
    <w:p w:rsidR="005B4143" w:rsidRDefault="00C86256" w:rsidP="005B4143">
      <w:pPr>
        <w:jc w:val="center"/>
        <w:rPr>
          <w:rFonts w:ascii="Calibri" w:eastAsia="Calibri" w:hAnsi="Calibri" w:cs="Calibri"/>
          <w:color w:val="000000"/>
          <w:sz w:val="28"/>
          <w:szCs w:val="28"/>
          <w:shd w:val="clear" w:color="auto" w:fill="FFFFFF"/>
        </w:rPr>
      </w:pPr>
      <w:r w:rsidRPr="00934213">
        <w:rPr>
          <w:rFonts w:ascii="Calibri" w:eastAsia="Calibri" w:hAnsi="Calibri" w:cs="Calibri"/>
          <w:color w:val="000000"/>
          <w:sz w:val="28"/>
          <w:szCs w:val="28"/>
          <w:shd w:val="clear" w:color="auto" w:fill="FFFFFF"/>
        </w:rPr>
        <w:t>MARM</w:t>
      </w:r>
      <w:r>
        <w:rPr>
          <w:rFonts w:ascii="Calibri" w:eastAsia="Calibri" w:hAnsi="Calibri" w:cs="Calibri"/>
          <w:color w:val="000000"/>
          <w:sz w:val="28"/>
          <w:szCs w:val="28"/>
          <w:shd w:val="clear" w:color="auto" w:fill="FFFFFF"/>
        </w:rPr>
        <w:t>ARA TURİZM KONSORSİYUMU PROJESİ (MATUK)</w:t>
      </w:r>
    </w:p>
    <w:p w:rsidR="00D55AE0" w:rsidRDefault="00C86256" w:rsidP="005B4143">
      <w:pPr>
        <w:jc w:val="center"/>
        <w:rPr>
          <w:rFonts w:ascii="Calibri" w:eastAsia="Calibri" w:hAnsi="Calibri" w:cs="Calibri"/>
          <w:color w:val="000000"/>
          <w:sz w:val="28"/>
          <w:szCs w:val="28"/>
          <w:shd w:val="clear" w:color="auto" w:fill="FFFFFF"/>
        </w:rPr>
      </w:pPr>
      <w:r>
        <w:rPr>
          <w:rFonts w:ascii="Calibri" w:eastAsia="Calibri" w:hAnsi="Calibri" w:cs="Calibri"/>
          <w:color w:val="000000"/>
          <w:sz w:val="28"/>
          <w:szCs w:val="28"/>
          <w:shd w:val="clear" w:color="auto" w:fill="FFFFFF"/>
        </w:rPr>
        <w:t>STAJ BAŞVURU FORMU</w:t>
      </w:r>
    </w:p>
    <w:p w:rsidR="00934213" w:rsidRDefault="00934213">
      <w:pPr>
        <w:rPr>
          <w:rFonts w:ascii="Calibri" w:eastAsia="Calibri" w:hAnsi="Calibri" w:cs="Calibri"/>
          <w:color w:val="000000"/>
          <w:sz w:val="28"/>
          <w:szCs w:val="28"/>
          <w:shd w:val="clear" w:color="auto" w:fill="FFFFFF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5946"/>
        <w:gridCol w:w="3116"/>
      </w:tblGrid>
      <w:tr w:rsidR="00934213" w:rsidTr="005B4143">
        <w:tc>
          <w:tcPr>
            <w:tcW w:w="3281" w:type="pct"/>
            <w:vAlign w:val="center"/>
          </w:tcPr>
          <w:p w:rsidR="005B4143" w:rsidRDefault="005B4143">
            <w:pPr>
              <w:rPr>
                <w:b/>
                <w:sz w:val="24"/>
                <w:szCs w:val="24"/>
              </w:rPr>
            </w:pPr>
          </w:p>
          <w:p w:rsidR="00934213" w:rsidRDefault="005B414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</w:t>
            </w:r>
            <w:r w:rsidR="00934213" w:rsidRPr="00934213">
              <w:rPr>
                <w:b/>
                <w:sz w:val="24"/>
                <w:szCs w:val="24"/>
              </w:rPr>
              <w:t>D-SOYAD</w:t>
            </w:r>
          </w:p>
          <w:p w:rsidR="00934213" w:rsidRPr="00934213" w:rsidRDefault="00934213">
            <w:pPr>
              <w:rPr>
                <w:b/>
                <w:sz w:val="24"/>
                <w:szCs w:val="24"/>
              </w:rPr>
            </w:pPr>
          </w:p>
        </w:tc>
        <w:tc>
          <w:tcPr>
            <w:tcW w:w="1719" w:type="pct"/>
          </w:tcPr>
          <w:p w:rsidR="00934213" w:rsidRDefault="00934213"/>
        </w:tc>
      </w:tr>
      <w:tr w:rsidR="00934213" w:rsidTr="005B4143">
        <w:tc>
          <w:tcPr>
            <w:tcW w:w="3281" w:type="pct"/>
            <w:vAlign w:val="center"/>
          </w:tcPr>
          <w:p w:rsidR="005B4143" w:rsidRDefault="005B4143">
            <w:pPr>
              <w:rPr>
                <w:b/>
                <w:sz w:val="24"/>
                <w:szCs w:val="24"/>
              </w:rPr>
            </w:pPr>
          </w:p>
          <w:p w:rsidR="00934213" w:rsidRDefault="00934213">
            <w:pPr>
              <w:rPr>
                <w:b/>
                <w:sz w:val="24"/>
                <w:szCs w:val="24"/>
              </w:rPr>
            </w:pPr>
            <w:r w:rsidRPr="00934213">
              <w:rPr>
                <w:b/>
                <w:sz w:val="24"/>
                <w:szCs w:val="24"/>
              </w:rPr>
              <w:t>ÖĞRENCİ NUMARASI</w:t>
            </w:r>
          </w:p>
          <w:p w:rsidR="00934213" w:rsidRPr="00934213" w:rsidRDefault="00934213">
            <w:pPr>
              <w:rPr>
                <w:b/>
                <w:sz w:val="24"/>
                <w:szCs w:val="24"/>
              </w:rPr>
            </w:pPr>
          </w:p>
        </w:tc>
        <w:tc>
          <w:tcPr>
            <w:tcW w:w="1719" w:type="pct"/>
          </w:tcPr>
          <w:p w:rsidR="00934213" w:rsidRDefault="00934213"/>
        </w:tc>
      </w:tr>
      <w:tr w:rsidR="00934213" w:rsidTr="005B4143">
        <w:tc>
          <w:tcPr>
            <w:tcW w:w="3281" w:type="pct"/>
            <w:vAlign w:val="center"/>
          </w:tcPr>
          <w:p w:rsidR="005B4143" w:rsidRDefault="005B4143">
            <w:pPr>
              <w:rPr>
                <w:b/>
                <w:sz w:val="24"/>
                <w:szCs w:val="24"/>
              </w:rPr>
            </w:pPr>
          </w:p>
          <w:p w:rsidR="00934213" w:rsidRDefault="00934213">
            <w:pPr>
              <w:rPr>
                <w:b/>
                <w:sz w:val="24"/>
                <w:szCs w:val="24"/>
              </w:rPr>
            </w:pPr>
            <w:r w:rsidRPr="00934213">
              <w:rPr>
                <w:b/>
                <w:sz w:val="24"/>
                <w:szCs w:val="24"/>
              </w:rPr>
              <w:t>BÖLÜM</w:t>
            </w:r>
          </w:p>
          <w:p w:rsidR="00934213" w:rsidRPr="00934213" w:rsidRDefault="00934213">
            <w:pPr>
              <w:rPr>
                <w:b/>
                <w:sz w:val="24"/>
                <w:szCs w:val="24"/>
              </w:rPr>
            </w:pPr>
          </w:p>
        </w:tc>
        <w:tc>
          <w:tcPr>
            <w:tcW w:w="1719" w:type="pct"/>
          </w:tcPr>
          <w:p w:rsidR="00934213" w:rsidRDefault="00934213"/>
        </w:tc>
      </w:tr>
      <w:tr w:rsidR="00934213" w:rsidTr="005B4143">
        <w:tc>
          <w:tcPr>
            <w:tcW w:w="3281" w:type="pct"/>
            <w:vAlign w:val="center"/>
          </w:tcPr>
          <w:p w:rsidR="005B4143" w:rsidRDefault="005B4143">
            <w:pPr>
              <w:rPr>
                <w:b/>
                <w:sz w:val="24"/>
                <w:szCs w:val="24"/>
              </w:rPr>
            </w:pPr>
          </w:p>
          <w:p w:rsidR="00934213" w:rsidRDefault="00934213">
            <w:pPr>
              <w:rPr>
                <w:b/>
                <w:sz w:val="24"/>
                <w:szCs w:val="24"/>
              </w:rPr>
            </w:pPr>
            <w:r w:rsidRPr="00934213">
              <w:rPr>
                <w:b/>
                <w:sz w:val="24"/>
                <w:szCs w:val="24"/>
              </w:rPr>
              <w:t>TELEFON NUMARASI</w:t>
            </w:r>
          </w:p>
          <w:p w:rsidR="00934213" w:rsidRPr="00934213" w:rsidRDefault="00934213">
            <w:pPr>
              <w:rPr>
                <w:b/>
                <w:sz w:val="24"/>
                <w:szCs w:val="24"/>
              </w:rPr>
            </w:pPr>
          </w:p>
        </w:tc>
        <w:tc>
          <w:tcPr>
            <w:tcW w:w="1719" w:type="pct"/>
          </w:tcPr>
          <w:p w:rsidR="00934213" w:rsidRDefault="00934213"/>
        </w:tc>
      </w:tr>
      <w:tr w:rsidR="00934213" w:rsidTr="005B4143">
        <w:tc>
          <w:tcPr>
            <w:tcW w:w="3281" w:type="pct"/>
            <w:vAlign w:val="center"/>
          </w:tcPr>
          <w:p w:rsidR="005B4143" w:rsidRDefault="005B4143">
            <w:pPr>
              <w:rPr>
                <w:b/>
                <w:sz w:val="24"/>
                <w:szCs w:val="24"/>
              </w:rPr>
            </w:pPr>
          </w:p>
          <w:p w:rsidR="00934213" w:rsidRDefault="005B414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-MAIL </w:t>
            </w:r>
          </w:p>
          <w:p w:rsidR="00934213" w:rsidRPr="00934213" w:rsidRDefault="00934213">
            <w:pPr>
              <w:rPr>
                <w:b/>
                <w:sz w:val="24"/>
                <w:szCs w:val="24"/>
              </w:rPr>
            </w:pPr>
          </w:p>
        </w:tc>
        <w:tc>
          <w:tcPr>
            <w:tcW w:w="1719" w:type="pct"/>
          </w:tcPr>
          <w:p w:rsidR="00934213" w:rsidRDefault="00934213"/>
        </w:tc>
      </w:tr>
      <w:tr w:rsidR="00934213" w:rsidTr="005B4143">
        <w:tc>
          <w:tcPr>
            <w:tcW w:w="3281" w:type="pct"/>
            <w:vAlign w:val="center"/>
          </w:tcPr>
          <w:p w:rsidR="005B4143" w:rsidRDefault="005B4143">
            <w:pPr>
              <w:rPr>
                <w:b/>
                <w:sz w:val="24"/>
                <w:szCs w:val="24"/>
              </w:rPr>
            </w:pPr>
          </w:p>
          <w:p w:rsidR="00934213" w:rsidRDefault="00934213">
            <w:pPr>
              <w:rPr>
                <w:b/>
                <w:sz w:val="24"/>
                <w:szCs w:val="24"/>
              </w:rPr>
            </w:pPr>
            <w:r w:rsidRPr="00934213">
              <w:rPr>
                <w:b/>
                <w:sz w:val="24"/>
                <w:szCs w:val="24"/>
              </w:rPr>
              <w:t>BAŞVURU TARİHİ</w:t>
            </w:r>
          </w:p>
          <w:p w:rsidR="00934213" w:rsidRPr="00934213" w:rsidRDefault="00934213">
            <w:pPr>
              <w:rPr>
                <w:b/>
                <w:sz w:val="24"/>
                <w:szCs w:val="24"/>
              </w:rPr>
            </w:pPr>
          </w:p>
        </w:tc>
        <w:tc>
          <w:tcPr>
            <w:tcW w:w="1719" w:type="pct"/>
          </w:tcPr>
          <w:p w:rsidR="00934213" w:rsidRDefault="00934213"/>
        </w:tc>
      </w:tr>
      <w:tr w:rsidR="00934213" w:rsidTr="005B4143">
        <w:tc>
          <w:tcPr>
            <w:tcW w:w="3281" w:type="pct"/>
            <w:vAlign w:val="center"/>
          </w:tcPr>
          <w:p w:rsidR="005B4143" w:rsidRDefault="005B4143">
            <w:pPr>
              <w:rPr>
                <w:b/>
                <w:sz w:val="24"/>
                <w:szCs w:val="24"/>
              </w:rPr>
            </w:pPr>
          </w:p>
          <w:p w:rsidR="00934213" w:rsidRDefault="00934213">
            <w:pPr>
              <w:rPr>
                <w:b/>
                <w:sz w:val="24"/>
                <w:szCs w:val="24"/>
              </w:rPr>
            </w:pPr>
            <w:r w:rsidRPr="00934213">
              <w:rPr>
                <w:b/>
                <w:sz w:val="24"/>
                <w:szCs w:val="24"/>
              </w:rPr>
              <w:t xml:space="preserve">YABANCI DİL SEVİYESİ </w:t>
            </w:r>
          </w:p>
          <w:p w:rsidR="00934213" w:rsidRDefault="0093421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***Varsa Girmiş Olduğunuz Yabancı Dil Sınavı/Puanı)</w:t>
            </w:r>
          </w:p>
          <w:p w:rsidR="00934213" w:rsidRPr="00934213" w:rsidRDefault="00934213">
            <w:pPr>
              <w:rPr>
                <w:b/>
                <w:sz w:val="24"/>
                <w:szCs w:val="24"/>
              </w:rPr>
            </w:pPr>
          </w:p>
        </w:tc>
        <w:tc>
          <w:tcPr>
            <w:tcW w:w="1719" w:type="pct"/>
          </w:tcPr>
          <w:p w:rsidR="00934213" w:rsidRDefault="00934213"/>
        </w:tc>
      </w:tr>
      <w:tr w:rsidR="00934213" w:rsidTr="005B4143">
        <w:tc>
          <w:tcPr>
            <w:tcW w:w="3281" w:type="pct"/>
            <w:vAlign w:val="center"/>
          </w:tcPr>
          <w:p w:rsidR="00934213" w:rsidRPr="00934213" w:rsidRDefault="0093421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HA ÖNCE STAJ YAPTIYSANIZ LÜTFEN KURUM VE DEPARTMAN BİLGİLERİNİ YAZINIZ</w:t>
            </w:r>
          </w:p>
        </w:tc>
        <w:tc>
          <w:tcPr>
            <w:tcW w:w="1719" w:type="pct"/>
          </w:tcPr>
          <w:p w:rsidR="00934213" w:rsidRDefault="00934213"/>
          <w:p w:rsidR="00934213" w:rsidRDefault="00934213"/>
          <w:p w:rsidR="00934213" w:rsidRDefault="00934213"/>
          <w:p w:rsidR="00934213" w:rsidRDefault="00934213"/>
          <w:p w:rsidR="00934213" w:rsidRDefault="00934213"/>
          <w:p w:rsidR="00934213" w:rsidRDefault="00934213"/>
          <w:p w:rsidR="00934213" w:rsidRDefault="00934213"/>
          <w:p w:rsidR="00934213" w:rsidRDefault="00934213"/>
          <w:p w:rsidR="00934213" w:rsidRDefault="00934213"/>
          <w:p w:rsidR="00934213" w:rsidRDefault="00934213"/>
        </w:tc>
      </w:tr>
      <w:tr w:rsidR="00F72891" w:rsidTr="005B4143">
        <w:tc>
          <w:tcPr>
            <w:tcW w:w="3281" w:type="pct"/>
            <w:vAlign w:val="center"/>
          </w:tcPr>
          <w:p w:rsidR="005B4143" w:rsidRDefault="005B4143">
            <w:pPr>
              <w:rPr>
                <w:b/>
                <w:sz w:val="24"/>
                <w:szCs w:val="24"/>
              </w:rPr>
            </w:pPr>
          </w:p>
          <w:p w:rsidR="00F72891" w:rsidRDefault="00F72891">
            <w:pPr>
              <w:rPr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b/>
                <w:sz w:val="24"/>
                <w:szCs w:val="24"/>
              </w:rPr>
              <w:t>İMZA</w:t>
            </w:r>
          </w:p>
          <w:p w:rsidR="00F72891" w:rsidRDefault="00F72891">
            <w:pPr>
              <w:rPr>
                <w:b/>
                <w:sz w:val="24"/>
                <w:szCs w:val="24"/>
              </w:rPr>
            </w:pPr>
          </w:p>
        </w:tc>
        <w:tc>
          <w:tcPr>
            <w:tcW w:w="1719" w:type="pct"/>
          </w:tcPr>
          <w:p w:rsidR="00F72891" w:rsidRDefault="00F72891"/>
        </w:tc>
      </w:tr>
    </w:tbl>
    <w:p w:rsidR="00934213" w:rsidRDefault="00934213"/>
    <w:p w:rsidR="00C86256" w:rsidRDefault="00C86256">
      <w:r>
        <w:t>*** Başvuru formunun bilgisayar ortamında doldurulması rica olunur.</w:t>
      </w:r>
    </w:p>
    <w:sectPr w:rsidR="00C862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DY2MrM0NTe1sDBU0lEKTi0uzszPAykwrAUA6CUKTiwAAAA="/>
  </w:docVars>
  <w:rsids>
    <w:rsidRoot w:val="00934213"/>
    <w:rsid w:val="00012582"/>
    <w:rsid w:val="005B4143"/>
    <w:rsid w:val="00934213"/>
    <w:rsid w:val="00C86256"/>
    <w:rsid w:val="00D55AE0"/>
    <w:rsid w:val="00F72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A9B3B"/>
  <w15:chartTrackingRefBased/>
  <w15:docId w15:val="{269EE8EA-B27F-452D-BDA3-7033F9CDD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34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Engin Can</cp:lastModifiedBy>
  <cp:revision>4</cp:revision>
  <dcterms:created xsi:type="dcterms:W3CDTF">2018-12-21T10:14:00Z</dcterms:created>
  <dcterms:modified xsi:type="dcterms:W3CDTF">2019-12-13T09:37:00Z</dcterms:modified>
</cp:coreProperties>
</file>